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4CC9194D" w:rsidP="4BA6B154" w:rsidRDefault="4CC9194D" w14:paraId="3A8AEB7B" w14:textId="2E453E50">
      <w:pPr>
        <w:pStyle w:val="Heading1"/>
        <w:rPr>
          <w:lang w:val="de-DE"/>
        </w:rPr>
      </w:pPr>
      <w:r w:rsidRPr="4BA6B154">
        <w:rPr>
          <w:lang w:val="de-DE"/>
        </w:rPr>
        <w:t xml:space="preserve">Digitalisierung in der Hotellerie: </w:t>
      </w:r>
      <w:r w:rsidR="00FA09AC">
        <w:rPr>
          <w:lang w:val="de-DE"/>
        </w:rPr>
        <w:t xml:space="preserve">Ihr Einfluss auf </w:t>
      </w:r>
      <w:r w:rsidRPr="4BA6B154">
        <w:rPr>
          <w:lang w:val="de-DE"/>
        </w:rPr>
        <w:t xml:space="preserve">die Reiseplanung und die Gasterfahrung </w:t>
      </w:r>
      <w:r w:rsidRPr="4BA6B154" w:rsidR="1A745F20">
        <w:rPr>
          <w:lang w:val="de-DE"/>
        </w:rPr>
        <w:t>vor Ort</w:t>
      </w:r>
    </w:p>
    <w:p w:rsidR="0062300A" w:rsidP="00CD3E78" w:rsidRDefault="0062300A" w14:paraId="39DC4B9C" w14:textId="77777777">
      <w:pPr>
        <w:rPr>
          <w:lang w:val="de-DE"/>
        </w:rPr>
      </w:pPr>
    </w:p>
    <w:p w:rsidRPr="0052362B" w:rsidR="009021C5" w:rsidP="00CD3E78" w:rsidRDefault="0062300A" w14:paraId="3A8D4266" w14:textId="6F5F19BF">
      <w:pPr>
        <w:rPr>
          <w:lang w:val="de-DE"/>
        </w:rPr>
      </w:pPr>
      <w:r>
        <w:rPr>
          <w:lang w:val="de-DE"/>
        </w:rPr>
        <w:t>D</w:t>
      </w:r>
      <w:r w:rsidRPr="4BA6B154" w:rsidR="002D681D">
        <w:rPr>
          <w:lang w:val="de-DE"/>
        </w:rPr>
        <w:t xml:space="preserve">ie </w:t>
      </w:r>
      <w:r w:rsidRPr="4BA6B154" w:rsidR="00CC5CC4">
        <w:rPr>
          <w:lang w:val="de-DE"/>
        </w:rPr>
        <w:t xml:space="preserve">Digitalisierung </w:t>
      </w:r>
      <w:r w:rsidRPr="4BA6B154" w:rsidR="00725F1E">
        <w:rPr>
          <w:lang w:val="de-DE"/>
        </w:rPr>
        <w:t xml:space="preserve">der Hotellerie </w:t>
      </w:r>
      <w:r w:rsidRPr="4BA6B154" w:rsidR="00CC5CC4">
        <w:rPr>
          <w:lang w:val="de-DE"/>
        </w:rPr>
        <w:t>im DACH Raum</w:t>
      </w:r>
      <w:r w:rsidRPr="4BA6B154" w:rsidR="00725F1E">
        <w:rPr>
          <w:lang w:val="de-DE"/>
        </w:rPr>
        <w:t xml:space="preserve"> </w:t>
      </w:r>
      <w:r>
        <w:rPr>
          <w:lang w:val="de-DE"/>
        </w:rPr>
        <w:t>beschleunigt sich</w:t>
      </w:r>
      <w:r w:rsidR="005F56FD">
        <w:rPr>
          <w:lang w:val="de-DE"/>
        </w:rPr>
        <w:t xml:space="preserve"> </w:t>
      </w:r>
      <w:r w:rsidR="002B31D8">
        <w:rPr>
          <w:lang w:val="de-DE"/>
        </w:rPr>
        <w:t xml:space="preserve">aufgrund von </w:t>
      </w:r>
      <w:r w:rsidR="005F56FD">
        <w:rPr>
          <w:lang w:val="de-DE"/>
        </w:rPr>
        <w:t>n</w:t>
      </w:r>
      <w:r>
        <w:rPr>
          <w:lang w:val="de-DE"/>
        </w:rPr>
        <w:t>eue</w:t>
      </w:r>
      <w:r w:rsidR="002B31D8">
        <w:rPr>
          <w:lang w:val="de-DE"/>
        </w:rPr>
        <w:t>n</w:t>
      </w:r>
      <w:r>
        <w:rPr>
          <w:lang w:val="de-DE"/>
        </w:rPr>
        <w:t xml:space="preserve"> Erwartungen </w:t>
      </w:r>
      <w:r w:rsidR="00253FCD">
        <w:rPr>
          <w:lang w:val="de-DE"/>
        </w:rPr>
        <w:t>Reisender</w:t>
      </w:r>
      <w:r>
        <w:rPr>
          <w:lang w:val="de-DE"/>
        </w:rPr>
        <w:t xml:space="preserve"> und </w:t>
      </w:r>
      <w:r w:rsidR="00EE400A">
        <w:rPr>
          <w:lang w:val="de-DE"/>
        </w:rPr>
        <w:t xml:space="preserve">notwendigen </w:t>
      </w:r>
      <w:r w:rsidRPr="4BA6B154" w:rsidR="006A6E58">
        <w:rPr>
          <w:lang w:val="de-DE"/>
        </w:rPr>
        <w:t>Corona</w:t>
      </w:r>
      <w:r w:rsidR="002A0CC1">
        <w:rPr>
          <w:lang w:val="de-DE"/>
        </w:rPr>
        <w:t>-M</w:t>
      </w:r>
      <w:r w:rsidR="00EE400A">
        <w:rPr>
          <w:lang w:val="de-DE"/>
        </w:rPr>
        <w:t>aßnahmen</w:t>
      </w:r>
      <w:r w:rsidRPr="4BA6B154" w:rsidR="006A6E58">
        <w:rPr>
          <w:lang w:val="de-DE"/>
        </w:rPr>
        <w:t xml:space="preserve">. </w:t>
      </w:r>
      <w:r w:rsidR="005F56FD">
        <w:rPr>
          <w:lang w:val="de-DE"/>
        </w:rPr>
        <w:t xml:space="preserve">Aber auch die </w:t>
      </w:r>
      <w:r w:rsidRPr="0052362B" w:rsidR="006A6E58">
        <w:rPr>
          <w:lang w:val="de-DE"/>
        </w:rPr>
        <w:t xml:space="preserve">Einführung des </w:t>
      </w:r>
      <w:r w:rsidRPr="0052362B" w:rsidR="009021C5">
        <w:rPr>
          <w:lang w:val="de-DE"/>
        </w:rPr>
        <w:t>digitale</w:t>
      </w:r>
      <w:r w:rsidRPr="0052362B" w:rsidR="006A6E58">
        <w:rPr>
          <w:lang w:val="de-DE"/>
        </w:rPr>
        <w:t>n</w:t>
      </w:r>
      <w:r w:rsidRPr="0052362B" w:rsidR="009021C5">
        <w:rPr>
          <w:lang w:val="de-DE"/>
        </w:rPr>
        <w:t xml:space="preserve"> Meldeschein</w:t>
      </w:r>
      <w:r w:rsidRPr="0052362B" w:rsidR="006A6E58">
        <w:rPr>
          <w:lang w:val="de-DE"/>
        </w:rPr>
        <w:t>s</w:t>
      </w:r>
      <w:r w:rsidRPr="0052362B" w:rsidR="009021C5">
        <w:rPr>
          <w:lang w:val="de-DE"/>
        </w:rPr>
        <w:t xml:space="preserve"> </w:t>
      </w:r>
      <w:r w:rsidR="00B75F5C">
        <w:rPr>
          <w:lang w:val="de-DE"/>
        </w:rPr>
        <w:t>spielt eine Rolle</w:t>
      </w:r>
      <w:r w:rsidR="00101892">
        <w:rPr>
          <w:lang w:val="de-DE"/>
        </w:rPr>
        <w:t xml:space="preserve">, denn er bringt </w:t>
      </w:r>
      <w:r w:rsidRPr="0052362B" w:rsidR="00246C9C">
        <w:rPr>
          <w:lang w:val="de-DE"/>
        </w:rPr>
        <w:t xml:space="preserve">Hotels </w:t>
      </w:r>
      <w:r w:rsidRPr="0052362B" w:rsidR="00E03C7F">
        <w:rPr>
          <w:lang w:val="de-DE"/>
        </w:rPr>
        <w:t>viele neue Möglichkeiten</w:t>
      </w:r>
      <w:r w:rsidRPr="0052362B" w:rsidR="003810B4">
        <w:rPr>
          <w:lang w:val="de-DE"/>
        </w:rPr>
        <w:t xml:space="preserve"> </w:t>
      </w:r>
      <w:r w:rsidRPr="0052362B" w:rsidR="00101892">
        <w:rPr>
          <w:lang w:val="de-DE"/>
        </w:rPr>
        <w:t xml:space="preserve">Dienstleistungen </w:t>
      </w:r>
      <w:r w:rsidR="00101892">
        <w:rPr>
          <w:lang w:val="de-DE"/>
        </w:rPr>
        <w:t>zu digitalisieren.</w:t>
      </w:r>
      <w:r w:rsidRPr="0052362B" w:rsidR="006A6E58">
        <w:rPr>
          <w:lang w:val="de-DE"/>
        </w:rPr>
        <w:t xml:space="preserve"> </w:t>
      </w:r>
      <w:r w:rsidR="00EF7971">
        <w:rPr>
          <w:lang w:val="de-DE"/>
        </w:rPr>
        <w:t xml:space="preserve">Hotel-Spider fasst die wichtigsten Entwicklungen zusammen. </w:t>
      </w:r>
    </w:p>
    <w:p w:rsidR="004E18A5" w:rsidP="16FC7BDC" w:rsidRDefault="00F55643" w14:paraId="64B51919" w14:textId="5A90CBD9">
      <w:pPr>
        <w:pStyle w:val="Normal"/>
        <w:rPr>
          <w:lang w:val="de-DE"/>
        </w:rPr>
      </w:pPr>
      <w:r w:rsidRPr="16FC7BDC" w:rsidR="00F55643">
        <w:rPr>
          <w:lang w:val="de-DE"/>
        </w:rPr>
        <w:t>S</w:t>
      </w:r>
      <w:r w:rsidRPr="16FC7BDC" w:rsidR="00F55643">
        <w:rPr>
          <w:lang w:val="de-DE"/>
        </w:rPr>
        <w:t>eit Anfang 2020 ist im DACH Markt das digitalisierte Meldeverfahren erlaubt</w:t>
      </w:r>
      <w:r w:rsidRPr="16FC7BDC" w:rsidR="00FA09AC">
        <w:rPr>
          <w:lang w:val="de-DE"/>
        </w:rPr>
        <w:t xml:space="preserve"> und hilft Hotels </w:t>
      </w:r>
      <w:r w:rsidRPr="16FC7BDC" w:rsidR="00FA09AC">
        <w:rPr>
          <w:lang w:val="de-DE"/>
        </w:rPr>
        <w:t>den bürokratischen Aufwand</w:t>
      </w:r>
      <w:r w:rsidRPr="16FC7BDC" w:rsidR="00FA09AC">
        <w:rPr>
          <w:lang w:val="de-DE"/>
        </w:rPr>
        <w:t xml:space="preserve"> bei der </w:t>
      </w:r>
      <w:r w:rsidRPr="16FC7BDC" w:rsidR="001F1493">
        <w:rPr>
          <w:lang w:val="de-DE"/>
        </w:rPr>
        <w:t xml:space="preserve">DSGVO-konformen </w:t>
      </w:r>
      <w:r w:rsidRPr="16FC7BDC" w:rsidR="00FA09AC">
        <w:rPr>
          <w:lang w:val="de-DE"/>
        </w:rPr>
        <w:t>Erhebung von Gästedaten zu reduzieren</w:t>
      </w:r>
      <w:r w:rsidRPr="16FC7BDC" w:rsidR="001F1493">
        <w:rPr>
          <w:lang w:val="de-DE"/>
        </w:rPr>
        <w:t>.</w:t>
      </w:r>
      <w:r w:rsidRPr="16FC7BDC" w:rsidR="003663A2">
        <w:rPr>
          <w:lang w:val="de-DE"/>
        </w:rPr>
        <w:t xml:space="preserve"> </w:t>
      </w:r>
      <w:r w:rsidRPr="16FC7BDC" w:rsidR="003663A2">
        <w:rPr>
          <w:lang w:val="de-DE"/>
        </w:rPr>
        <w:t xml:space="preserve">Der </w:t>
      </w:r>
      <w:r w:rsidRPr="16FC7BDC" w:rsidR="003663A2">
        <w:rPr>
          <w:lang w:val="de-DE"/>
        </w:rPr>
        <w:t>digitale Meldeschein</w:t>
      </w:r>
      <w:r w:rsidRPr="16FC7BDC" w:rsidR="003663A2">
        <w:rPr>
          <w:lang w:val="de-DE"/>
        </w:rPr>
        <w:t xml:space="preserve"> </w:t>
      </w:r>
      <w:r w:rsidRPr="16FC7BDC" w:rsidR="003663A2">
        <w:rPr>
          <w:lang w:val="de-DE"/>
        </w:rPr>
        <w:t xml:space="preserve">steht </w:t>
      </w:r>
      <w:r w:rsidRPr="16FC7BDC" w:rsidR="00FB6E1D">
        <w:rPr>
          <w:lang w:val="de-DE"/>
        </w:rPr>
        <w:t xml:space="preserve">hier </w:t>
      </w:r>
      <w:r w:rsidRPr="16FC7BDC" w:rsidR="003663A2">
        <w:rPr>
          <w:lang w:val="de-DE"/>
        </w:rPr>
        <w:t>im Mittelpunk</w:t>
      </w:r>
      <w:r w:rsidRPr="16FC7BDC" w:rsidR="000C2092">
        <w:rPr>
          <w:lang w:val="de-DE"/>
        </w:rPr>
        <w:t>t</w:t>
      </w:r>
      <w:r w:rsidRPr="16FC7BDC" w:rsidR="005E41E3">
        <w:rPr>
          <w:lang w:val="de-DE"/>
        </w:rPr>
        <w:t xml:space="preserve">, denn er ermöglicht es, die </w:t>
      </w:r>
      <w:r w:rsidRPr="16FC7BDC" w:rsidR="005E41E3">
        <w:rPr>
          <w:lang w:val="de-DE"/>
        </w:rPr>
        <w:t xml:space="preserve">Unterschrift des Gastes durch </w:t>
      </w:r>
      <w:r w:rsidRPr="16FC7BDC" w:rsidR="005E41E3">
        <w:rPr>
          <w:lang w:val="de-DE"/>
        </w:rPr>
        <w:t xml:space="preserve">andere, ebenfalls als sicher geltende Identitätsprüfungsverfahren zu ersetzen. </w:t>
      </w:r>
      <w:r w:rsidRPr="16FC7BDC" w:rsidR="72F62553">
        <w:rPr>
          <w:lang w:val="de-DE"/>
        </w:rPr>
        <w:t xml:space="preserve">Eine Integration mit dem Hotel-Spider Channel Manager vereinfacht dabei die Datenübertragung in den digitalen Meldeschein. </w:t>
      </w:r>
      <w:r w:rsidRPr="16FC7BDC" w:rsidR="004E18A5">
        <w:rPr>
          <w:lang w:val="de-DE"/>
        </w:rPr>
        <w:t xml:space="preserve">Dies erlaubt es Hotels nun erstmals </w:t>
      </w:r>
      <w:r w:rsidRPr="16FC7BDC" w:rsidR="00FF3384">
        <w:rPr>
          <w:lang w:val="de-DE"/>
        </w:rPr>
        <w:t xml:space="preserve">neben dem traditionellen Check-in und Check-out auch </w:t>
      </w:r>
      <w:r w:rsidRPr="16FC7BDC" w:rsidR="004E18A5">
        <w:rPr>
          <w:lang w:val="de-DE"/>
        </w:rPr>
        <w:t>eine vollkommen kontaktlose</w:t>
      </w:r>
      <w:r w:rsidRPr="16FC7BDC" w:rsidR="00FF3384">
        <w:rPr>
          <w:lang w:val="de-DE"/>
        </w:rPr>
        <w:t xml:space="preserve"> An- und Abreise </w:t>
      </w:r>
      <w:r w:rsidRPr="16FC7BDC" w:rsidR="004E18A5">
        <w:rPr>
          <w:lang w:val="de-DE"/>
        </w:rPr>
        <w:t>anzubieten</w:t>
      </w:r>
      <w:r w:rsidRPr="16FC7BDC" w:rsidR="00FF3384">
        <w:rPr>
          <w:lang w:val="de-DE"/>
        </w:rPr>
        <w:t xml:space="preserve">. </w:t>
      </w:r>
      <w:r w:rsidRPr="16FC7BDC" w:rsidR="009A0F48">
        <w:rPr>
          <w:lang w:val="de-DE"/>
        </w:rPr>
        <w:t xml:space="preserve">Neben einzelnen Hotels profitieren auch ganze Tourismusregionen von dieser </w:t>
      </w:r>
      <w:r w:rsidRPr="16FC7BDC" w:rsidR="009649A2">
        <w:rPr>
          <w:lang w:val="de-DE"/>
        </w:rPr>
        <w:t xml:space="preserve">Entwicklung. Jetzt kann nämlich sogar die Gästekarte digitalisiert werden, um Reisenden </w:t>
      </w:r>
      <w:r w:rsidRPr="16FC7BDC" w:rsidR="005C1451">
        <w:rPr>
          <w:lang w:val="de-DE"/>
        </w:rPr>
        <w:t xml:space="preserve">die Nutzung ihrer viele Vorteile zu erleichtern. </w:t>
      </w:r>
      <w:r w:rsidRPr="16FC7BDC" w:rsidR="227F486D">
        <w:rPr>
          <w:lang w:val="de-DE"/>
        </w:rPr>
        <w:t>Auch hier sorgt di</w:t>
      </w:r>
      <w:r w:rsidRPr="16FC7BDC" w:rsidR="68A0A9DA">
        <w:rPr>
          <w:lang w:val="de-DE"/>
        </w:rPr>
        <w:t>e Integration mit dem Hotel-Spider Channel Manager</w:t>
      </w:r>
      <w:r w:rsidRPr="16FC7BDC" w:rsidR="51E77F58">
        <w:rPr>
          <w:lang w:val="de-DE"/>
        </w:rPr>
        <w:t xml:space="preserve"> für</w:t>
      </w:r>
      <w:r w:rsidRPr="16FC7BDC" w:rsidR="68A0A9DA">
        <w:rPr>
          <w:lang w:val="de-DE"/>
        </w:rPr>
        <w:t xml:space="preserve"> </w:t>
      </w:r>
      <w:r w:rsidRPr="16FC7BDC" w:rsidR="25D69C21">
        <w:rPr>
          <w:lang w:val="de-DE"/>
        </w:rPr>
        <w:t xml:space="preserve">eine </w:t>
      </w:r>
      <w:r w:rsidRPr="16FC7BDC" w:rsidR="68A0A9DA">
        <w:rPr>
          <w:lang w:val="de-DE"/>
        </w:rPr>
        <w:t>schnell</w:t>
      </w:r>
      <w:r w:rsidRPr="16FC7BDC" w:rsidR="04EE9880">
        <w:rPr>
          <w:lang w:val="de-DE"/>
        </w:rPr>
        <w:t>e</w:t>
      </w:r>
      <w:r w:rsidRPr="16FC7BDC" w:rsidR="68A0A9DA">
        <w:rPr>
          <w:lang w:val="de-DE"/>
        </w:rPr>
        <w:t xml:space="preserve"> und einfach</w:t>
      </w:r>
      <w:r w:rsidRPr="16FC7BDC" w:rsidR="04EE9880">
        <w:rPr>
          <w:lang w:val="de-DE"/>
        </w:rPr>
        <w:t>e</w:t>
      </w:r>
      <w:r w:rsidRPr="16FC7BDC" w:rsidR="68A0A9DA">
        <w:rPr>
          <w:lang w:val="de-DE"/>
        </w:rPr>
        <w:t xml:space="preserve"> </w:t>
      </w:r>
      <w:r w:rsidRPr="16FC7BDC" w:rsidR="3FE6993A">
        <w:rPr>
          <w:lang w:val="de-DE"/>
        </w:rPr>
        <w:t>Umsetzung</w:t>
      </w:r>
      <w:r w:rsidRPr="16FC7BDC" w:rsidR="68A0A9DA">
        <w:rPr>
          <w:lang w:val="de-DE"/>
        </w:rPr>
        <w:t>.</w:t>
      </w:r>
    </w:p>
    <w:p w:rsidR="002B1356" w:rsidP="16FC7BDC" w:rsidRDefault="00E07BFD" w14:paraId="65E24DAA" w14:textId="40BDC71A">
      <w:pPr>
        <w:pStyle w:val="Normal"/>
        <w:rPr>
          <w:lang w:val="de-DE"/>
        </w:rPr>
      </w:pPr>
      <w:r w:rsidRPr="16FC7BDC" w:rsidR="00E07BFD">
        <w:rPr>
          <w:lang w:val="de-DE"/>
        </w:rPr>
        <w:t>Moderne Technologien</w:t>
      </w:r>
      <w:r w:rsidRPr="16FC7BDC" w:rsidR="00BD7D33">
        <w:rPr>
          <w:lang w:val="de-DE"/>
        </w:rPr>
        <w:t xml:space="preserve"> </w:t>
      </w:r>
      <w:r w:rsidRPr="16FC7BDC" w:rsidR="00BD7D33">
        <w:rPr>
          <w:lang w:val="de-DE"/>
        </w:rPr>
        <w:t>bei der Urlaubsbuchung</w:t>
      </w:r>
      <w:r w:rsidRPr="16FC7BDC" w:rsidR="00E07BFD">
        <w:rPr>
          <w:lang w:val="de-DE"/>
        </w:rPr>
        <w:t xml:space="preserve"> </w:t>
      </w:r>
      <w:r w:rsidRPr="16FC7BDC" w:rsidR="00BD7D33">
        <w:rPr>
          <w:lang w:val="de-DE"/>
        </w:rPr>
        <w:t xml:space="preserve">und während des Hotelaufenthalts </w:t>
      </w:r>
      <w:r w:rsidRPr="16FC7BDC" w:rsidR="00E07BFD">
        <w:rPr>
          <w:lang w:val="de-DE"/>
        </w:rPr>
        <w:t>zu nutzen</w:t>
      </w:r>
      <w:r w:rsidRPr="16FC7BDC" w:rsidR="00BD7D33">
        <w:rPr>
          <w:lang w:val="de-DE"/>
        </w:rPr>
        <w:t>,</w:t>
      </w:r>
      <w:r w:rsidRPr="16FC7BDC" w:rsidR="00E07BFD">
        <w:rPr>
          <w:lang w:val="de-DE"/>
        </w:rPr>
        <w:t xml:space="preserve"> wird für Reisende aller Altersgruppen zunehmend zur Selbstverständlichkeit</w:t>
      </w:r>
      <w:r w:rsidRPr="16FC7BDC" w:rsidR="00BD7D33">
        <w:rPr>
          <w:lang w:val="de-DE"/>
        </w:rPr>
        <w:t>.</w:t>
      </w:r>
      <w:r w:rsidRPr="16FC7BDC" w:rsidR="002224A3">
        <w:rPr>
          <w:lang w:val="de-DE"/>
        </w:rPr>
        <w:t xml:space="preserve"> </w:t>
      </w:r>
      <w:r w:rsidRPr="16FC7BDC" w:rsidR="00025C0C">
        <w:rPr>
          <w:lang w:val="de-DE"/>
        </w:rPr>
        <w:t>Neuerungen in der Hoteltechnologie erlauben es Hotel</w:t>
      </w:r>
      <w:r w:rsidRPr="16FC7BDC" w:rsidR="00750718">
        <w:rPr>
          <w:lang w:val="de-DE"/>
        </w:rPr>
        <w:t>ier</w:t>
      </w:r>
      <w:r w:rsidRPr="16FC7BDC" w:rsidR="00025C0C">
        <w:rPr>
          <w:lang w:val="de-DE"/>
        </w:rPr>
        <w:t xml:space="preserve">s </w:t>
      </w:r>
      <w:r w:rsidRPr="16FC7BDC" w:rsidR="00C8363F">
        <w:rPr>
          <w:lang w:val="de-DE"/>
        </w:rPr>
        <w:t>zunehmend</w:t>
      </w:r>
      <w:r w:rsidRPr="16FC7BDC" w:rsidR="00025C0C">
        <w:rPr>
          <w:lang w:val="de-DE"/>
        </w:rPr>
        <w:t xml:space="preserve"> auf diese</w:t>
      </w:r>
      <w:r w:rsidRPr="16FC7BDC" w:rsidR="00990853">
        <w:rPr>
          <w:lang w:val="de-DE"/>
        </w:rPr>
        <w:t>s</w:t>
      </w:r>
      <w:r w:rsidRPr="16FC7BDC" w:rsidR="00025C0C">
        <w:rPr>
          <w:lang w:val="de-DE"/>
        </w:rPr>
        <w:t xml:space="preserve"> </w:t>
      </w:r>
      <w:r w:rsidRPr="16FC7BDC" w:rsidR="00C8363F">
        <w:rPr>
          <w:lang w:val="de-DE"/>
        </w:rPr>
        <w:t>veränderte</w:t>
      </w:r>
      <w:r w:rsidRPr="16FC7BDC" w:rsidR="00990853">
        <w:rPr>
          <w:lang w:val="de-DE"/>
        </w:rPr>
        <w:t xml:space="preserve"> Verhalten</w:t>
      </w:r>
      <w:r w:rsidRPr="16FC7BDC" w:rsidR="00025C0C">
        <w:rPr>
          <w:lang w:val="de-DE"/>
        </w:rPr>
        <w:t xml:space="preserve"> einzugehen</w:t>
      </w:r>
      <w:r w:rsidRPr="16FC7BDC" w:rsidR="002B1356">
        <w:rPr>
          <w:lang w:val="de-DE"/>
        </w:rPr>
        <w:t xml:space="preserve">. </w:t>
      </w:r>
      <w:r w:rsidRPr="16FC7BDC" w:rsidR="004C5DA5">
        <w:rPr>
          <w:lang w:val="de-DE"/>
        </w:rPr>
        <w:t>Währen</w:t>
      </w:r>
      <w:r w:rsidRPr="16FC7BDC" w:rsidR="005123F0">
        <w:rPr>
          <w:lang w:val="de-DE"/>
        </w:rPr>
        <w:t>d</w:t>
      </w:r>
      <w:r w:rsidRPr="16FC7BDC" w:rsidR="004C5DA5">
        <w:rPr>
          <w:lang w:val="de-DE"/>
        </w:rPr>
        <w:t xml:space="preserve"> der </w:t>
      </w:r>
      <w:r w:rsidRPr="16FC7BDC" w:rsidR="004C5DA5">
        <w:rPr>
          <w:lang w:val="de-DE"/>
        </w:rPr>
        <w:t>Planungsphase</w:t>
      </w:r>
      <w:r w:rsidRPr="16FC7BDC" w:rsidR="00E0688F">
        <w:rPr>
          <w:lang w:val="de-DE"/>
        </w:rPr>
        <w:t xml:space="preserve"> ist es Menschen zunehmend wichtig möglichst schnell antworten auf ihre Fragen zu bekommen. </w:t>
      </w:r>
      <w:r w:rsidRPr="16FC7BDC" w:rsidR="00750718">
        <w:rPr>
          <w:lang w:val="de-DE"/>
        </w:rPr>
        <w:t xml:space="preserve">Ein </w:t>
      </w:r>
      <w:r w:rsidRPr="16FC7BDC" w:rsidR="002A424D">
        <w:rPr>
          <w:lang w:val="de-DE"/>
        </w:rPr>
        <w:t>Live Chat</w:t>
      </w:r>
      <w:r w:rsidRPr="16FC7BDC" w:rsidR="00750718">
        <w:rPr>
          <w:lang w:val="de-DE"/>
        </w:rPr>
        <w:t xml:space="preserve"> auf der Hotel</w:t>
      </w:r>
      <w:r w:rsidRPr="16FC7BDC" w:rsidR="000C2092">
        <w:rPr>
          <w:lang w:val="de-DE"/>
        </w:rPr>
        <w:t>w</w:t>
      </w:r>
      <w:r w:rsidRPr="16FC7BDC" w:rsidR="00750718">
        <w:rPr>
          <w:lang w:val="de-DE"/>
        </w:rPr>
        <w:t>ebseite ermöglicht es Hotels sofort zu reagieren</w:t>
      </w:r>
      <w:r w:rsidRPr="16FC7BDC" w:rsidR="007C0DD5">
        <w:rPr>
          <w:lang w:val="de-DE"/>
        </w:rPr>
        <w:t xml:space="preserve"> und </w:t>
      </w:r>
      <w:r w:rsidRPr="16FC7BDC" w:rsidR="007C0DD5">
        <w:rPr>
          <w:lang w:val="de-DE"/>
        </w:rPr>
        <w:t>B</w:t>
      </w:r>
      <w:r w:rsidRPr="16FC7BDC" w:rsidR="007C0DD5">
        <w:rPr>
          <w:lang w:val="de-DE"/>
        </w:rPr>
        <w:t xml:space="preserve">uchungen </w:t>
      </w:r>
      <w:r w:rsidRPr="16FC7BDC" w:rsidR="6B4E8F8F">
        <w:rPr>
          <w:lang w:val="de-DE"/>
        </w:rPr>
        <w:t xml:space="preserve">können </w:t>
      </w:r>
      <w:r w:rsidRPr="16FC7BDC" w:rsidR="2D08EB9E">
        <w:rPr>
          <w:lang w:val="de-DE"/>
        </w:rPr>
        <w:t xml:space="preserve">sogar </w:t>
      </w:r>
      <w:r w:rsidRPr="16FC7BDC" w:rsidR="007C0DD5">
        <w:rPr>
          <w:lang w:val="de-DE"/>
        </w:rPr>
        <w:t xml:space="preserve">über eine Integration direkt vom Chat in die </w:t>
      </w:r>
      <w:r w:rsidRPr="16FC7BDC" w:rsidR="0C42A3C6">
        <w:rPr>
          <w:lang w:val="de-DE"/>
        </w:rPr>
        <w:t xml:space="preserve">Hotel-Spider </w:t>
      </w:r>
      <w:r w:rsidRPr="16FC7BDC" w:rsidR="007C0DD5">
        <w:rPr>
          <w:lang w:val="de-DE"/>
        </w:rPr>
        <w:t xml:space="preserve">Buchungsmaske </w:t>
      </w:r>
      <w:r w:rsidRPr="16FC7BDC" w:rsidR="43D02AFD">
        <w:rPr>
          <w:lang w:val="de-DE"/>
        </w:rPr>
        <w:t>ge</w:t>
      </w:r>
      <w:r w:rsidRPr="16FC7BDC" w:rsidR="64E1911F">
        <w:rPr>
          <w:lang w:val="de-DE"/>
        </w:rPr>
        <w:t>l</w:t>
      </w:r>
      <w:r w:rsidRPr="16FC7BDC" w:rsidR="007C0DD5">
        <w:rPr>
          <w:lang w:val="de-DE"/>
        </w:rPr>
        <w:t>eite</w:t>
      </w:r>
      <w:r w:rsidRPr="16FC7BDC" w:rsidR="6FC4A586">
        <w:rPr>
          <w:lang w:val="de-DE"/>
        </w:rPr>
        <w:t>t werden</w:t>
      </w:r>
      <w:r w:rsidRPr="16FC7BDC" w:rsidR="007C0DD5">
        <w:rPr>
          <w:lang w:val="de-DE"/>
        </w:rPr>
        <w:t xml:space="preserve">. Dies spart </w:t>
      </w:r>
      <w:r w:rsidRPr="16FC7BDC" w:rsidR="003A0BEB">
        <w:rPr>
          <w:lang w:val="de-DE"/>
        </w:rPr>
        <w:t xml:space="preserve">Gästen und Hotelangestellten viel Zeit und steigert die Chance auf mehr kommissionsfreie Direktbuchungen. </w:t>
      </w:r>
      <w:r w:rsidRPr="16FC7BDC" w:rsidR="008D3C68">
        <w:rPr>
          <w:lang w:val="de-DE"/>
        </w:rPr>
        <w:t xml:space="preserve">Dazu kommt noch die Möglichkeit einem Gast personalisierte Zusatzangebote zu machen, um den Aufenthalt noch angenehmer zu gestalten und </w:t>
      </w:r>
      <w:r w:rsidRPr="16FC7BDC" w:rsidR="00D36FBE">
        <w:rPr>
          <w:lang w:val="de-DE"/>
        </w:rPr>
        <w:t xml:space="preserve">gleichzeitige die </w:t>
      </w:r>
      <w:r w:rsidRPr="16FC7BDC" w:rsidR="00F45204">
        <w:rPr>
          <w:lang w:val="de-DE"/>
        </w:rPr>
        <w:t>E</w:t>
      </w:r>
      <w:r w:rsidRPr="16FC7BDC" w:rsidR="00D36FBE">
        <w:rPr>
          <w:lang w:val="de-DE"/>
        </w:rPr>
        <w:t xml:space="preserve">innahmen des Hotels zu steigern. </w:t>
      </w:r>
    </w:p>
    <w:p w:rsidRPr="00050B28" w:rsidR="006868E3" w:rsidP="00C63FA8" w:rsidRDefault="003B1BFE" w14:paraId="5357875E" w14:textId="7830DAC3">
      <w:pPr>
        <w:rPr>
          <w:lang w:val="de-DE"/>
        </w:rPr>
      </w:pPr>
      <w:r w:rsidRPr="00050B28">
        <w:rPr>
          <w:lang w:val="de-DE"/>
        </w:rPr>
        <w:t>Auch währen</w:t>
      </w:r>
      <w:r w:rsidR="00F45204">
        <w:rPr>
          <w:lang w:val="de-DE"/>
        </w:rPr>
        <w:t>d</w:t>
      </w:r>
      <w:r w:rsidRPr="00050B28">
        <w:rPr>
          <w:lang w:val="de-DE"/>
        </w:rPr>
        <w:t xml:space="preserve"> des Aufenthalts gewinnt Digitalisierung an Bedeutung. </w:t>
      </w:r>
      <w:r w:rsidRPr="00050B28" w:rsidR="00165BD3">
        <w:rPr>
          <w:lang w:val="de-DE"/>
        </w:rPr>
        <w:t>Der digitale Meldeschein ist die Grundvoraussetzung für den online Check-in und Check-out</w:t>
      </w:r>
      <w:r w:rsidR="00F45204">
        <w:rPr>
          <w:lang w:val="de-DE"/>
        </w:rPr>
        <w:t>. D</w:t>
      </w:r>
      <w:r w:rsidRPr="00050B28" w:rsidR="00165BD3">
        <w:rPr>
          <w:lang w:val="de-DE"/>
        </w:rPr>
        <w:t>igitale Zimmerschlüssel</w:t>
      </w:r>
      <w:r w:rsidRPr="00050B28" w:rsidR="007D2382">
        <w:rPr>
          <w:lang w:val="de-DE"/>
        </w:rPr>
        <w:t xml:space="preserve">, die über Webapp oder Bluetooth laufen, erlauben </w:t>
      </w:r>
      <w:r w:rsidRPr="00050B28" w:rsidR="00050B28">
        <w:rPr>
          <w:lang w:val="de-DE"/>
        </w:rPr>
        <w:t>es, die Rezeption gänzlich zu überspringen</w:t>
      </w:r>
      <w:r w:rsidR="00050B28">
        <w:rPr>
          <w:lang w:val="de-DE"/>
        </w:rPr>
        <w:t xml:space="preserve">. Um </w:t>
      </w:r>
      <w:r w:rsidR="00AA29DB">
        <w:rPr>
          <w:lang w:val="de-DE"/>
        </w:rPr>
        <w:t xml:space="preserve">Gästen </w:t>
      </w:r>
      <w:r w:rsidR="00B07104">
        <w:rPr>
          <w:lang w:val="de-DE"/>
        </w:rPr>
        <w:t>trotzdem</w:t>
      </w:r>
      <w:r w:rsidR="00050B28">
        <w:rPr>
          <w:lang w:val="de-DE"/>
        </w:rPr>
        <w:t xml:space="preserve"> </w:t>
      </w:r>
      <w:r w:rsidR="00AA29DB">
        <w:rPr>
          <w:lang w:val="de-DE"/>
        </w:rPr>
        <w:t xml:space="preserve">einen direkten Kommunikationsweg </w:t>
      </w:r>
      <w:r w:rsidR="00744B90">
        <w:rPr>
          <w:lang w:val="de-DE"/>
        </w:rPr>
        <w:t xml:space="preserve">zu bieten, </w:t>
      </w:r>
      <w:r w:rsidR="00B07104">
        <w:rPr>
          <w:lang w:val="de-DE"/>
        </w:rPr>
        <w:t>empfehlen</w:t>
      </w:r>
      <w:r w:rsidR="00050B28">
        <w:rPr>
          <w:lang w:val="de-DE"/>
        </w:rPr>
        <w:t xml:space="preserve"> sich </w:t>
      </w:r>
      <w:r w:rsidR="00B07104">
        <w:rPr>
          <w:lang w:val="de-DE"/>
        </w:rPr>
        <w:t>Lösungen wie eine hauseigene Hotel-App oder eine digitale Gästemappe</w:t>
      </w:r>
      <w:r w:rsidR="003938BB">
        <w:rPr>
          <w:lang w:val="de-DE"/>
        </w:rPr>
        <w:t xml:space="preserve">, die auch für die Bewerbung </w:t>
      </w:r>
      <w:r w:rsidR="00AA29DB">
        <w:rPr>
          <w:lang w:val="de-DE"/>
        </w:rPr>
        <w:t>von Zusatzleistungen genutzt werden können</w:t>
      </w:r>
      <w:r w:rsidR="00B07104">
        <w:rPr>
          <w:lang w:val="de-DE"/>
        </w:rPr>
        <w:t xml:space="preserve">. </w:t>
      </w:r>
      <w:r w:rsidR="00467E06">
        <w:rPr>
          <w:lang w:val="de-DE"/>
        </w:rPr>
        <w:t xml:space="preserve">Eine </w:t>
      </w:r>
      <w:r w:rsidRPr="00467E06" w:rsidR="00467E06">
        <w:rPr>
          <w:lang w:val="de-DE"/>
        </w:rPr>
        <w:t>CRM (</w:t>
      </w:r>
      <w:proofErr w:type="gramStart"/>
      <w:r w:rsidRPr="00467E06" w:rsidR="00467E06">
        <w:rPr>
          <w:lang w:val="de-DE"/>
        </w:rPr>
        <w:t>Customer Relationship Management</w:t>
      </w:r>
      <w:proofErr w:type="gramEnd"/>
      <w:r w:rsidRPr="00467E06" w:rsidR="00467E06">
        <w:rPr>
          <w:lang w:val="de-DE"/>
        </w:rPr>
        <w:t>)</w:t>
      </w:r>
      <w:r w:rsidR="00467E06">
        <w:rPr>
          <w:lang w:val="de-DE"/>
        </w:rPr>
        <w:t xml:space="preserve"> Lösung bildet den letzten Teil des Puzzles, denn </w:t>
      </w:r>
      <w:r w:rsidR="00017915">
        <w:rPr>
          <w:lang w:val="de-DE"/>
        </w:rPr>
        <w:t>über sie kann ein Hotel seinen Gästen auch nach der Abreise noch Nachri</w:t>
      </w:r>
      <w:r w:rsidR="002A0CC1">
        <w:rPr>
          <w:lang w:val="de-DE"/>
        </w:rPr>
        <w:t>ch</w:t>
      </w:r>
      <w:r w:rsidR="00017915">
        <w:rPr>
          <w:lang w:val="de-DE"/>
        </w:rPr>
        <w:t xml:space="preserve">ten zukommen lassen. </w:t>
      </w:r>
      <w:r w:rsidR="0013284D">
        <w:rPr>
          <w:lang w:val="de-DE"/>
        </w:rPr>
        <w:t xml:space="preserve">So können Dankesemails, Fragen nach Bewertungen und Einladungen für einen erneuten Aufenthalt automatisch an jeden Gast versandt werden. </w:t>
      </w:r>
      <w:r w:rsidR="00262938">
        <w:rPr>
          <w:lang w:val="de-DE"/>
        </w:rPr>
        <w:t>F</w:t>
      </w:r>
      <w:r w:rsidR="00816C8A">
        <w:rPr>
          <w:lang w:val="de-DE"/>
        </w:rPr>
        <w:t xml:space="preserve">ür alle Formen der </w:t>
      </w:r>
      <w:r w:rsidR="00946CA9">
        <w:rPr>
          <w:lang w:val="de-DE"/>
        </w:rPr>
        <w:t xml:space="preserve">digitalen </w:t>
      </w:r>
      <w:r w:rsidR="00816C8A">
        <w:rPr>
          <w:lang w:val="de-DE"/>
        </w:rPr>
        <w:t>Kommunikation</w:t>
      </w:r>
      <w:r w:rsidR="00262938">
        <w:rPr>
          <w:lang w:val="de-DE"/>
        </w:rPr>
        <w:t xml:space="preserve"> ist es wichtig, </w:t>
      </w:r>
      <w:r w:rsidR="00946CA9">
        <w:rPr>
          <w:lang w:val="de-DE"/>
        </w:rPr>
        <w:t xml:space="preserve">sie </w:t>
      </w:r>
      <w:r w:rsidR="005C30BA">
        <w:rPr>
          <w:lang w:val="de-DE"/>
        </w:rPr>
        <w:t>durch Gästesegmentierung individuell auf jeden Reisenden zuzuschneiden</w:t>
      </w:r>
      <w:r w:rsidR="00181B6C">
        <w:rPr>
          <w:lang w:val="de-DE"/>
        </w:rPr>
        <w:t xml:space="preserve">, um echten Mehrwert zu bieten. </w:t>
      </w:r>
    </w:p>
    <w:p w:rsidRPr="0052362B" w:rsidR="00124A03" w:rsidP="00124A03" w:rsidRDefault="00124A03" w14:paraId="3B62A992" w14:textId="77777777">
      <w:pPr>
        <w:rPr>
          <w:lang w:val="de-DE"/>
        </w:rPr>
      </w:pPr>
      <w:r>
        <w:rPr>
          <w:lang w:val="de-DE"/>
        </w:rPr>
        <w:t xml:space="preserve">Wie unschwer zu erkennen ist, hat die Digitalisierung für Hotels viele Vorteile. Neben einem besseren Gästeerlebnis kann sie sogar helfen Hoteleinnahmen zu steigern. Gerade im Hinblick aufs vergangene Jahr ist all das viel wert. </w:t>
      </w:r>
    </w:p>
    <w:p w:rsidRPr="0052362B" w:rsidR="00124A03" w:rsidRDefault="00124A03" w14:paraId="192927C0" w14:textId="10B3C112">
      <w:pPr>
        <w:rPr>
          <w:lang w:val="de-DE"/>
        </w:rPr>
      </w:pPr>
      <w:r>
        <w:rPr>
          <w:lang w:val="de-DE"/>
        </w:rPr>
        <w:lastRenderedPageBreak/>
        <w:t>Lesen Sie den vollständigen Artikel auf [Hotel-Spider</w:t>
      </w:r>
      <w:r w:rsidR="00FB2015">
        <w:rPr>
          <w:lang w:val="de-DE"/>
        </w:rPr>
        <w:t>]</w:t>
      </w:r>
      <w:r>
        <w:rPr>
          <w:lang w:val="de-DE"/>
        </w:rPr>
        <w:t xml:space="preserve">, um mehr zum digitalen Meldeschein und den neuen Erwartungen Ihrer Gäste zu erfahren. </w:t>
      </w:r>
    </w:p>
    <w:sectPr w:rsidRPr="0052362B" w:rsidR="00124A03" w:rsidSect="00F73E5C">
      <w:pgSz w:w="12240" w:h="15840"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59C4"/>
    <w:multiLevelType w:val="hybridMultilevel"/>
    <w:tmpl w:val="F36AC9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00117AE"/>
    <w:multiLevelType w:val="hybridMultilevel"/>
    <w:tmpl w:val="4662AF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C492CCF"/>
    <w:multiLevelType w:val="hybridMultilevel"/>
    <w:tmpl w:val="664021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6CF6475"/>
    <w:multiLevelType w:val="hybridMultilevel"/>
    <w:tmpl w:val="4496C2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57EC4BB3"/>
    <w:multiLevelType w:val="hybridMultilevel"/>
    <w:tmpl w:val="B5D2E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3E355C"/>
    <w:multiLevelType w:val="hybridMultilevel"/>
    <w:tmpl w:val="8CAC0B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5B349D6"/>
    <w:multiLevelType w:val="hybridMultilevel"/>
    <w:tmpl w:val="BB0E834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E5E5999"/>
    <w:multiLevelType w:val="hybridMultilevel"/>
    <w:tmpl w:val="17E61A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4"/>
  </w:num>
  <w:num w:numId="3">
    <w:abstractNumId w:val="5"/>
  </w:num>
  <w:num w:numId="4">
    <w:abstractNumId w:val="3"/>
  </w:num>
  <w:num w:numId="5">
    <w:abstractNumId w:val="7"/>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7AwtTAxMzQ1NzBT0lEKTi0uzszPAykwrQUAjmrZzSwAAAA="/>
  </w:docVars>
  <w:rsids>
    <w:rsidRoot w:val="00CD3E78"/>
    <w:rsid w:val="00017915"/>
    <w:rsid w:val="00025C0C"/>
    <w:rsid w:val="00025FDA"/>
    <w:rsid w:val="0003783D"/>
    <w:rsid w:val="00050B28"/>
    <w:rsid w:val="00056DE5"/>
    <w:rsid w:val="0008007D"/>
    <w:rsid w:val="00083F5C"/>
    <w:rsid w:val="000B6EAA"/>
    <w:rsid w:val="000C1269"/>
    <w:rsid w:val="000C2092"/>
    <w:rsid w:val="000D393B"/>
    <w:rsid w:val="00101892"/>
    <w:rsid w:val="001126BA"/>
    <w:rsid w:val="00124A03"/>
    <w:rsid w:val="001270B0"/>
    <w:rsid w:val="0013284D"/>
    <w:rsid w:val="0013626C"/>
    <w:rsid w:val="00136700"/>
    <w:rsid w:val="0013726E"/>
    <w:rsid w:val="001445F9"/>
    <w:rsid w:val="00144DAA"/>
    <w:rsid w:val="00162398"/>
    <w:rsid w:val="00165BD3"/>
    <w:rsid w:val="00181B6C"/>
    <w:rsid w:val="00190734"/>
    <w:rsid w:val="00190D6F"/>
    <w:rsid w:val="001C62EA"/>
    <w:rsid w:val="001D6378"/>
    <w:rsid w:val="001E59C3"/>
    <w:rsid w:val="001F1493"/>
    <w:rsid w:val="001F262D"/>
    <w:rsid w:val="002224A3"/>
    <w:rsid w:val="0024479F"/>
    <w:rsid w:val="00246C9C"/>
    <w:rsid w:val="00253FCD"/>
    <w:rsid w:val="00254E56"/>
    <w:rsid w:val="00261A42"/>
    <w:rsid w:val="00262938"/>
    <w:rsid w:val="002677CC"/>
    <w:rsid w:val="002A0CC1"/>
    <w:rsid w:val="002A424D"/>
    <w:rsid w:val="002B1356"/>
    <w:rsid w:val="002B31D8"/>
    <w:rsid w:val="002D1FE9"/>
    <w:rsid w:val="002D681D"/>
    <w:rsid w:val="002F2D77"/>
    <w:rsid w:val="003030E3"/>
    <w:rsid w:val="00310CC7"/>
    <w:rsid w:val="003149DB"/>
    <w:rsid w:val="00316823"/>
    <w:rsid w:val="00325A1F"/>
    <w:rsid w:val="003322B4"/>
    <w:rsid w:val="003422ED"/>
    <w:rsid w:val="003450A8"/>
    <w:rsid w:val="003663A2"/>
    <w:rsid w:val="00366EEE"/>
    <w:rsid w:val="003810B4"/>
    <w:rsid w:val="003938BB"/>
    <w:rsid w:val="003A0976"/>
    <w:rsid w:val="003A0BEB"/>
    <w:rsid w:val="003B1BFE"/>
    <w:rsid w:val="003B4B3D"/>
    <w:rsid w:val="003D210D"/>
    <w:rsid w:val="003D4AED"/>
    <w:rsid w:val="004060B0"/>
    <w:rsid w:val="00424EEC"/>
    <w:rsid w:val="00461773"/>
    <w:rsid w:val="00467E06"/>
    <w:rsid w:val="00481E44"/>
    <w:rsid w:val="00487AAC"/>
    <w:rsid w:val="004B45DD"/>
    <w:rsid w:val="004B7639"/>
    <w:rsid w:val="004C5DA5"/>
    <w:rsid w:val="004E18A5"/>
    <w:rsid w:val="004F1ED4"/>
    <w:rsid w:val="004F3F91"/>
    <w:rsid w:val="004F457C"/>
    <w:rsid w:val="004F77DD"/>
    <w:rsid w:val="00505051"/>
    <w:rsid w:val="00506C99"/>
    <w:rsid w:val="005123F0"/>
    <w:rsid w:val="005223CE"/>
    <w:rsid w:val="0052362B"/>
    <w:rsid w:val="00525938"/>
    <w:rsid w:val="00526F63"/>
    <w:rsid w:val="005310AB"/>
    <w:rsid w:val="0056033E"/>
    <w:rsid w:val="00567619"/>
    <w:rsid w:val="00570A75"/>
    <w:rsid w:val="00572782"/>
    <w:rsid w:val="005A0610"/>
    <w:rsid w:val="005A397C"/>
    <w:rsid w:val="005B2058"/>
    <w:rsid w:val="005B6F15"/>
    <w:rsid w:val="005C1451"/>
    <w:rsid w:val="005C30BA"/>
    <w:rsid w:val="005D7DF2"/>
    <w:rsid w:val="005E2C1F"/>
    <w:rsid w:val="005E41E3"/>
    <w:rsid w:val="005F56FD"/>
    <w:rsid w:val="006064AD"/>
    <w:rsid w:val="0062300A"/>
    <w:rsid w:val="00623754"/>
    <w:rsid w:val="00623D4D"/>
    <w:rsid w:val="00635E82"/>
    <w:rsid w:val="00637936"/>
    <w:rsid w:val="006868E3"/>
    <w:rsid w:val="006903F4"/>
    <w:rsid w:val="006A6E58"/>
    <w:rsid w:val="006A7EA8"/>
    <w:rsid w:val="006C44FE"/>
    <w:rsid w:val="006D7C4B"/>
    <w:rsid w:val="0070382A"/>
    <w:rsid w:val="00707224"/>
    <w:rsid w:val="00725F1E"/>
    <w:rsid w:val="00737550"/>
    <w:rsid w:val="00744B90"/>
    <w:rsid w:val="00750718"/>
    <w:rsid w:val="00771BC2"/>
    <w:rsid w:val="00794E0D"/>
    <w:rsid w:val="007A246B"/>
    <w:rsid w:val="007A735E"/>
    <w:rsid w:val="007B7B61"/>
    <w:rsid w:val="007C0DD5"/>
    <w:rsid w:val="007D2382"/>
    <w:rsid w:val="007D2D6B"/>
    <w:rsid w:val="00804CA1"/>
    <w:rsid w:val="00806B09"/>
    <w:rsid w:val="00816C8A"/>
    <w:rsid w:val="00827F39"/>
    <w:rsid w:val="00842F97"/>
    <w:rsid w:val="00843B48"/>
    <w:rsid w:val="0084553F"/>
    <w:rsid w:val="00862A30"/>
    <w:rsid w:val="00866335"/>
    <w:rsid w:val="00871D8A"/>
    <w:rsid w:val="008831F0"/>
    <w:rsid w:val="008A0B63"/>
    <w:rsid w:val="008A40AD"/>
    <w:rsid w:val="008A61A0"/>
    <w:rsid w:val="008D3C68"/>
    <w:rsid w:val="00901806"/>
    <w:rsid w:val="009021C5"/>
    <w:rsid w:val="00904025"/>
    <w:rsid w:val="00914381"/>
    <w:rsid w:val="00935DF7"/>
    <w:rsid w:val="00946CA9"/>
    <w:rsid w:val="00952FBC"/>
    <w:rsid w:val="009555BE"/>
    <w:rsid w:val="009649A2"/>
    <w:rsid w:val="009773E7"/>
    <w:rsid w:val="00990853"/>
    <w:rsid w:val="00995525"/>
    <w:rsid w:val="009A0F48"/>
    <w:rsid w:val="009E1D7A"/>
    <w:rsid w:val="00A30935"/>
    <w:rsid w:val="00A50505"/>
    <w:rsid w:val="00A53C3C"/>
    <w:rsid w:val="00A6617E"/>
    <w:rsid w:val="00A75D72"/>
    <w:rsid w:val="00A9334C"/>
    <w:rsid w:val="00AA29DB"/>
    <w:rsid w:val="00AD4D9C"/>
    <w:rsid w:val="00B03757"/>
    <w:rsid w:val="00B07104"/>
    <w:rsid w:val="00B10AE0"/>
    <w:rsid w:val="00B22E8D"/>
    <w:rsid w:val="00B27941"/>
    <w:rsid w:val="00B60424"/>
    <w:rsid w:val="00B75F5C"/>
    <w:rsid w:val="00BB0D0A"/>
    <w:rsid w:val="00BC251B"/>
    <w:rsid w:val="00BD3DF0"/>
    <w:rsid w:val="00BD7D33"/>
    <w:rsid w:val="00BD7F48"/>
    <w:rsid w:val="00C11200"/>
    <w:rsid w:val="00C2341F"/>
    <w:rsid w:val="00C35A92"/>
    <w:rsid w:val="00C362BD"/>
    <w:rsid w:val="00C41062"/>
    <w:rsid w:val="00C43556"/>
    <w:rsid w:val="00C533C2"/>
    <w:rsid w:val="00C53702"/>
    <w:rsid w:val="00C63FA8"/>
    <w:rsid w:val="00C714AF"/>
    <w:rsid w:val="00C8363F"/>
    <w:rsid w:val="00C90EF8"/>
    <w:rsid w:val="00CB6A9F"/>
    <w:rsid w:val="00CC5CC4"/>
    <w:rsid w:val="00CD3E78"/>
    <w:rsid w:val="00CE0AFE"/>
    <w:rsid w:val="00D044CB"/>
    <w:rsid w:val="00D210BA"/>
    <w:rsid w:val="00D313ED"/>
    <w:rsid w:val="00D36FBE"/>
    <w:rsid w:val="00D41A7D"/>
    <w:rsid w:val="00D42EED"/>
    <w:rsid w:val="00D54D4B"/>
    <w:rsid w:val="00D65997"/>
    <w:rsid w:val="00DC0D7D"/>
    <w:rsid w:val="00DC4A00"/>
    <w:rsid w:val="00DC5AB8"/>
    <w:rsid w:val="00DE0F1B"/>
    <w:rsid w:val="00DE623E"/>
    <w:rsid w:val="00E03C7F"/>
    <w:rsid w:val="00E0688F"/>
    <w:rsid w:val="00E069CB"/>
    <w:rsid w:val="00E07BFD"/>
    <w:rsid w:val="00E11746"/>
    <w:rsid w:val="00E423FB"/>
    <w:rsid w:val="00E52AE8"/>
    <w:rsid w:val="00E62751"/>
    <w:rsid w:val="00E63730"/>
    <w:rsid w:val="00EC4946"/>
    <w:rsid w:val="00ED7E3D"/>
    <w:rsid w:val="00EE400A"/>
    <w:rsid w:val="00EE5868"/>
    <w:rsid w:val="00EF7971"/>
    <w:rsid w:val="00F007C1"/>
    <w:rsid w:val="00F10CD7"/>
    <w:rsid w:val="00F45204"/>
    <w:rsid w:val="00F528A0"/>
    <w:rsid w:val="00F55643"/>
    <w:rsid w:val="00F73E5C"/>
    <w:rsid w:val="00F86C7C"/>
    <w:rsid w:val="00F90336"/>
    <w:rsid w:val="00FA09AC"/>
    <w:rsid w:val="00FA7107"/>
    <w:rsid w:val="00FB2015"/>
    <w:rsid w:val="00FB6E1D"/>
    <w:rsid w:val="00FD7926"/>
    <w:rsid w:val="00FE509E"/>
    <w:rsid w:val="00FE7B86"/>
    <w:rsid w:val="00FF3384"/>
    <w:rsid w:val="015EEA35"/>
    <w:rsid w:val="03E95170"/>
    <w:rsid w:val="04EE9880"/>
    <w:rsid w:val="0657A3E3"/>
    <w:rsid w:val="0660DE3C"/>
    <w:rsid w:val="07079ED7"/>
    <w:rsid w:val="0707F97E"/>
    <w:rsid w:val="07F37444"/>
    <w:rsid w:val="094C688A"/>
    <w:rsid w:val="09784CFD"/>
    <w:rsid w:val="09D4C779"/>
    <w:rsid w:val="0B830D34"/>
    <w:rsid w:val="0BDB3738"/>
    <w:rsid w:val="0C16EA73"/>
    <w:rsid w:val="0C42A3C6"/>
    <w:rsid w:val="10567769"/>
    <w:rsid w:val="10E24C9A"/>
    <w:rsid w:val="1176C371"/>
    <w:rsid w:val="12F0E920"/>
    <w:rsid w:val="13803D46"/>
    <w:rsid w:val="138958C1"/>
    <w:rsid w:val="140AE951"/>
    <w:rsid w:val="14B423F1"/>
    <w:rsid w:val="14D1F74C"/>
    <w:rsid w:val="14E6277B"/>
    <w:rsid w:val="1507F3E6"/>
    <w:rsid w:val="1515BF4B"/>
    <w:rsid w:val="1522B64A"/>
    <w:rsid w:val="16063A6D"/>
    <w:rsid w:val="16FC7BDC"/>
    <w:rsid w:val="1754A4EC"/>
    <w:rsid w:val="191B0D72"/>
    <w:rsid w:val="198216D7"/>
    <w:rsid w:val="19A9067D"/>
    <w:rsid w:val="19A9308B"/>
    <w:rsid w:val="19E8BC57"/>
    <w:rsid w:val="1A6A8AD9"/>
    <w:rsid w:val="1A745F20"/>
    <w:rsid w:val="1CCBB7A6"/>
    <w:rsid w:val="1D1B1F58"/>
    <w:rsid w:val="1FAC35A4"/>
    <w:rsid w:val="1FFF6B13"/>
    <w:rsid w:val="20EC48EA"/>
    <w:rsid w:val="2101D331"/>
    <w:rsid w:val="227F486D"/>
    <w:rsid w:val="2350FBCD"/>
    <w:rsid w:val="2421ED1D"/>
    <w:rsid w:val="245167C2"/>
    <w:rsid w:val="24EF279F"/>
    <w:rsid w:val="25C2B5AC"/>
    <w:rsid w:val="25D69C21"/>
    <w:rsid w:val="25E52C55"/>
    <w:rsid w:val="260B0E70"/>
    <w:rsid w:val="26527E2B"/>
    <w:rsid w:val="26B7D965"/>
    <w:rsid w:val="2737A3AD"/>
    <w:rsid w:val="285403D5"/>
    <w:rsid w:val="29A19D6E"/>
    <w:rsid w:val="29EE1961"/>
    <w:rsid w:val="2C2A4889"/>
    <w:rsid w:val="2D08EB9E"/>
    <w:rsid w:val="2ED5BAB3"/>
    <w:rsid w:val="2F58109E"/>
    <w:rsid w:val="2FD08A4C"/>
    <w:rsid w:val="30E840EA"/>
    <w:rsid w:val="31D73BBB"/>
    <w:rsid w:val="31F2808F"/>
    <w:rsid w:val="327191D0"/>
    <w:rsid w:val="3307775C"/>
    <w:rsid w:val="331A4465"/>
    <w:rsid w:val="337C4D74"/>
    <w:rsid w:val="3550DBAB"/>
    <w:rsid w:val="35B0600B"/>
    <w:rsid w:val="35E93290"/>
    <w:rsid w:val="36520F91"/>
    <w:rsid w:val="36CC9C69"/>
    <w:rsid w:val="36DC0640"/>
    <w:rsid w:val="37E46994"/>
    <w:rsid w:val="3845EA84"/>
    <w:rsid w:val="387B3CC5"/>
    <w:rsid w:val="39DC1D8C"/>
    <w:rsid w:val="39FB60C9"/>
    <w:rsid w:val="3A56BDF2"/>
    <w:rsid w:val="3ACADC51"/>
    <w:rsid w:val="3AF8275C"/>
    <w:rsid w:val="3C0F9B77"/>
    <w:rsid w:val="3C8FA19F"/>
    <w:rsid w:val="3D36E5BF"/>
    <w:rsid w:val="3E0338C6"/>
    <w:rsid w:val="3E29961B"/>
    <w:rsid w:val="3ED2B620"/>
    <w:rsid w:val="3FE6993A"/>
    <w:rsid w:val="401155FD"/>
    <w:rsid w:val="406E8681"/>
    <w:rsid w:val="407CCCFB"/>
    <w:rsid w:val="40D42DB1"/>
    <w:rsid w:val="414097EE"/>
    <w:rsid w:val="421E0873"/>
    <w:rsid w:val="42BCC5D9"/>
    <w:rsid w:val="43A62743"/>
    <w:rsid w:val="43B46DBD"/>
    <w:rsid w:val="43D02AFD"/>
    <w:rsid w:val="43FE5147"/>
    <w:rsid w:val="4458963A"/>
    <w:rsid w:val="44B4B190"/>
    <w:rsid w:val="45C09603"/>
    <w:rsid w:val="486EB683"/>
    <w:rsid w:val="4929935A"/>
    <w:rsid w:val="49488326"/>
    <w:rsid w:val="4981BD5E"/>
    <w:rsid w:val="49A4CD89"/>
    <w:rsid w:val="4AAC3B5E"/>
    <w:rsid w:val="4BA6B154"/>
    <w:rsid w:val="4CC9194D"/>
    <w:rsid w:val="4D4227A6"/>
    <w:rsid w:val="4D8955EE"/>
    <w:rsid w:val="4DC34477"/>
    <w:rsid w:val="4DF3A6A4"/>
    <w:rsid w:val="4E35B8AD"/>
    <w:rsid w:val="4E3C0624"/>
    <w:rsid w:val="4E5D1DAA"/>
    <w:rsid w:val="4ECE9492"/>
    <w:rsid w:val="4FF9B854"/>
    <w:rsid w:val="50A09FC7"/>
    <w:rsid w:val="51473CFF"/>
    <w:rsid w:val="51E77F58"/>
    <w:rsid w:val="52FF5C4C"/>
    <w:rsid w:val="53C5FE00"/>
    <w:rsid w:val="53C69ABD"/>
    <w:rsid w:val="53CF022A"/>
    <w:rsid w:val="55648317"/>
    <w:rsid w:val="563F9BB8"/>
    <w:rsid w:val="5656927A"/>
    <w:rsid w:val="56FB30CF"/>
    <w:rsid w:val="58EF79AB"/>
    <w:rsid w:val="5982C11F"/>
    <w:rsid w:val="59BF9F86"/>
    <w:rsid w:val="5AF2B6A9"/>
    <w:rsid w:val="5C661D0F"/>
    <w:rsid w:val="5C6664FA"/>
    <w:rsid w:val="5D3DC24D"/>
    <w:rsid w:val="5E11BBCD"/>
    <w:rsid w:val="5EF83F1E"/>
    <w:rsid w:val="5F912E1B"/>
    <w:rsid w:val="61B03D68"/>
    <w:rsid w:val="61C1E77E"/>
    <w:rsid w:val="62A7F3A7"/>
    <w:rsid w:val="62B4C3B2"/>
    <w:rsid w:val="63388CB5"/>
    <w:rsid w:val="6351011F"/>
    <w:rsid w:val="64E1911F"/>
    <w:rsid w:val="6518EE76"/>
    <w:rsid w:val="65B52E65"/>
    <w:rsid w:val="65CE5159"/>
    <w:rsid w:val="681894F4"/>
    <w:rsid w:val="68A0A9DA"/>
    <w:rsid w:val="68BD6372"/>
    <w:rsid w:val="697437E7"/>
    <w:rsid w:val="69F66B10"/>
    <w:rsid w:val="6B1A195B"/>
    <w:rsid w:val="6B44A339"/>
    <w:rsid w:val="6B4E8F8F"/>
    <w:rsid w:val="6EB4033D"/>
    <w:rsid w:val="6EE00106"/>
    <w:rsid w:val="6F0E4830"/>
    <w:rsid w:val="6FC4A586"/>
    <w:rsid w:val="715060EC"/>
    <w:rsid w:val="715A54F2"/>
    <w:rsid w:val="718EB3A3"/>
    <w:rsid w:val="71DD3DA1"/>
    <w:rsid w:val="72F62553"/>
    <w:rsid w:val="73C61CF3"/>
    <w:rsid w:val="7419843D"/>
    <w:rsid w:val="744AA924"/>
    <w:rsid w:val="748F7D45"/>
    <w:rsid w:val="75D2E5A6"/>
    <w:rsid w:val="76875861"/>
    <w:rsid w:val="7A2093E7"/>
    <w:rsid w:val="7BAB56C2"/>
    <w:rsid w:val="7BD12ED8"/>
    <w:rsid w:val="7CC10A23"/>
    <w:rsid w:val="7D9C9709"/>
    <w:rsid w:val="7DE640C3"/>
    <w:rsid w:val="7DE8AF7A"/>
    <w:rsid w:val="7FD123C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8C772"/>
  <w15:chartTrackingRefBased/>
  <w15:docId w15:val="{504D326E-DE2C-41DE-9E84-119239ACD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35A9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22B4"/>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4025"/>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35A92"/>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C35A92"/>
    <w:pPr>
      <w:ind w:left="720"/>
      <w:contextualSpacing/>
    </w:pPr>
  </w:style>
  <w:style w:type="character" w:styleId="Heading2Char" w:customStyle="1">
    <w:name w:val="Heading 2 Char"/>
    <w:basedOn w:val="DefaultParagraphFont"/>
    <w:link w:val="Heading2"/>
    <w:uiPriority w:val="9"/>
    <w:rsid w:val="003322B4"/>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904025"/>
    <w:rPr>
      <w:rFonts w:asciiTheme="majorHAnsi" w:hAnsiTheme="majorHAnsi" w:eastAsiaTheme="majorEastAsia" w:cstheme="majorBidi"/>
      <w:color w:val="1F3763" w:themeColor="accent1" w:themeShade="7F"/>
      <w:sz w:val="24"/>
      <w:szCs w:val="24"/>
    </w:rPr>
  </w:style>
  <w:style w:type="character" w:styleId="Hyperlink">
    <w:name w:val="Hyperlink"/>
    <w:basedOn w:val="DefaultParagraphFont"/>
    <w:uiPriority w:val="99"/>
    <w:unhideWhenUsed/>
    <w:rsid w:val="00C41062"/>
    <w:rPr>
      <w:color w:val="0563C1" w:themeColor="hyperlink"/>
      <w:u w:val="single"/>
    </w:rPr>
  </w:style>
  <w:style w:type="character" w:styleId="UnresolvedMention">
    <w:name w:val="Unresolved Mention"/>
    <w:basedOn w:val="DefaultParagraphFont"/>
    <w:uiPriority w:val="99"/>
    <w:semiHidden/>
    <w:unhideWhenUsed/>
    <w:rsid w:val="00C41062"/>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1806159">
      <w:bodyDiv w:val="1"/>
      <w:marLeft w:val="0"/>
      <w:marRight w:val="0"/>
      <w:marTop w:val="0"/>
      <w:marBottom w:val="0"/>
      <w:divBdr>
        <w:top w:val="none" w:sz="0" w:space="0" w:color="auto"/>
        <w:left w:val="none" w:sz="0" w:space="0" w:color="auto"/>
        <w:bottom w:val="none" w:sz="0" w:space="0" w:color="auto"/>
        <w:right w:val="none" w:sz="0" w:space="0" w:color="auto"/>
      </w:divBdr>
      <w:divsChild>
        <w:div w:id="708385336">
          <w:marLeft w:val="0"/>
          <w:marRight w:val="0"/>
          <w:marTop w:val="0"/>
          <w:marBottom w:val="0"/>
          <w:divBdr>
            <w:top w:val="none" w:sz="0" w:space="0" w:color="auto"/>
            <w:left w:val="none" w:sz="0" w:space="0" w:color="auto"/>
            <w:bottom w:val="none" w:sz="0" w:space="0" w:color="auto"/>
            <w:right w:val="none" w:sz="0" w:space="0" w:color="auto"/>
          </w:divBdr>
          <w:divsChild>
            <w:div w:id="89930029">
              <w:marLeft w:val="0"/>
              <w:marRight w:val="0"/>
              <w:marTop w:val="0"/>
              <w:marBottom w:val="0"/>
              <w:divBdr>
                <w:top w:val="none" w:sz="0" w:space="0" w:color="auto"/>
                <w:left w:val="none" w:sz="0" w:space="0" w:color="auto"/>
                <w:bottom w:val="none" w:sz="0" w:space="0" w:color="auto"/>
                <w:right w:val="none" w:sz="0" w:space="0" w:color="auto"/>
              </w:divBdr>
            </w:div>
            <w:div w:id="323513603">
              <w:marLeft w:val="0"/>
              <w:marRight w:val="0"/>
              <w:marTop w:val="0"/>
              <w:marBottom w:val="0"/>
              <w:divBdr>
                <w:top w:val="none" w:sz="0" w:space="0" w:color="auto"/>
                <w:left w:val="none" w:sz="0" w:space="0" w:color="auto"/>
                <w:bottom w:val="none" w:sz="0" w:space="0" w:color="auto"/>
                <w:right w:val="none" w:sz="0" w:space="0" w:color="auto"/>
              </w:divBdr>
            </w:div>
          </w:divsChild>
        </w:div>
        <w:div w:id="63262233">
          <w:marLeft w:val="0"/>
          <w:marRight w:val="0"/>
          <w:marTop w:val="0"/>
          <w:marBottom w:val="0"/>
          <w:divBdr>
            <w:top w:val="none" w:sz="0" w:space="0" w:color="auto"/>
            <w:left w:val="none" w:sz="0" w:space="0" w:color="auto"/>
            <w:bottom w:val="none" w:sz="0" w:space="0" w:color="auto"/>
            <w:right w:val="none" w:sz="0" w:space="0" w:color="auto"/>
          </w:divBdr>
          <w:divsChild>
            <w:div w:id="1842767613">
              <w:marLeft w:val="0"/>
              <w:marRight w:val="0"/>
              <w:marTop w:val="0"/>
              <w:marBottom w:val="0"/>
              <w:divBdr>
                <w:top w:val="none" w:sz="0" w:space="0" w:color="auto"/>
                <w:left w:val="none" w:sz="0" w:space="0" w:color="auto"/>
                <w:bottom w:val="none" w:sz="0" w:space="0" w:color="auto"/>
                <w:right w:val="none" w:sz="0" w:space="0" w:color="auto"/>
              </w:divBdr>
            </w:div>
            <w:div w:id="720985702">
              <w:marLeft w:val="0"/>
              <w:marRight w:val="0"/>
              <w:marTop w:val="0"/>
              <w:marBottom w:val="0"/>
              <w:divBdr>
                <w:top w:val="none" w:sz="0" w:space="0" w:color="auto"/>
                <w:left w:val="none" w:sz="0" w:space="0" w:color="auto"/>
                <w:bottom w:val="none" w:sz="0" w:space="0" w:color="auto"/>
                <w:right w:val="none" w:sz="0" w:space="0" w:color="auto"/>
              </w:divBdr>
            </w:div>
            <w:div w:id="472020777">
              <w:marLeft w:val="0"/>
              <w:marRight w:val="0"/>
              <w:marTop w:val="0"/>
              <w:marBottom w:val="0"/>
              <w:divBdr>
                <w:top w:val="none" w:sz="0" w:space="0" w:color="auto"/>
                <w:left w:val="none" w:sz="0" w:space="0" w:color="auto"/>
                <w:bottom w:val="none" w:sz="0" w:space="0" w:color="auto"/>
                <w:right w:val="none" w:sz="0" w:space="0" w:color="auto"/>
              </w:divBdr>
            </w:div>
            <w:div w:id="1646738703">
              <w:marLeft w:val="0"/>
              <w:marRight w:val="0"/>
              <w:marTop w:val="0"/>
              <w:marBottom w:val="0"/>
              <w:divBdr>
                <w:top w:val="none" w:sz="0" w:space="0" w:color="auto"/>
                <w:left w:val="none" w:sz="0" w:space="0" w:color="auto"/>
                <w:bottom w:val="none" w:sz="0" w:space="0" w:color="auto"/>
                <w:right w:val="none" w:sz="0" w:space="0" w:color="auto"/>
              </w:divBdr>
            </w:div>
          </w:divsChild>
        </w:div>
        <w:div w:id="1415201051">
          <w:marLeft w:val="0"/>
          <w:marRight w:val="0"/>
          <w:marTop w:val="0"/>
          <w:marBottom w:val="0"/>
          <w:divBdr>
            <w:top w:val="none" w:sz="0" w:space="0" w:color="auto"/>
            <w:left w:val="none" w:sz="0" w:space="0" w:color="auto"/>
            <w:bottom w:val="none" w:sz="0" w:space="0" w:color="auto"/>
            <w:right w:val="none" w:sz="0" w:space="0" w:color="auto"/>
          </w:divBdr>
          <w:divsChild>
            <w:div w:id="1617447471">
              <w:marLeft w:val="0"/>
              <w:marRight w:val="0"/>
              <w:marTop w:val="0"/>
              <w:marBottom w:val="0"/>
              <w:divBdr>
                <w:top w:val="none" w:sz="0" w:space="0" w:color="auto"/>
                <w:left w:val="none" w:sz="0" w:space="0" w:color="auto"/>
                <w:bottom w:val="none" w:sz="0" w:space="0" w:color="auto"/>
                <w:right w:val="none" w:sz="0" w:space="0" w:color="auto"/>
              </w:divBdr>
            </w:div>
            <w:div w:id="42003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0" /><Relationship Type="http://schemas.openxmlformats.org/officeDocument/2006/relationships/customXml" Target="../customXml/item4.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5825EFA3B83F845BC61A2E86416F76A" ma:contentTypeVersion="8" ma:contentTypeDescription="Crée un document." ma:contentTypeScope="" ma:versionID="2f6c4cf409885e352afc5a32ba3ffd57">
  <xsd:schema xmlns:xsd="http://www.w3.org/2001/XMLSchema" xmlns:xs="http://www.w3.org/2001/XMLSchema" xmlns:p="http://schemas.microsoft.com/office/2006/metadata/properties" xmlns:ns2="e741eae0-72b7-464c-ac97-b77f0373b49c" targetNamespace="http://schemas.microsoft.com/office/2006/metadata/properties" ma:root="true" ma:fieldsID="3772a9153edb754987efad17c0921b06" ns2:_="">
    <xsd:import namespace="e741eae0-72b7-464c-ac97-b77f0373b4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41eae0-72b7-464c-ac97-b77f0373b4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B30FB9-8DA4-4D36-B1E7-0406163AF264}">
  <ds:schemaRefs>
    <ds:schemaRef ds:uri="http://schemas.openxmlformats.org/officeDocument/2006/bibliography"/>
  </ds:schemaRefs>
</ds:datastoreItem>
</file>

<file path=customXml/itemProps2.xml><?xml version="1.0" encoding="utf-8"?>
<ds:datastoreItem xmlns:ds="http://schemas.openxmlformats.org/officeDocument/2006/customXml" ds:itemID="{E8596850-BF3C-46E3-962A-406599B685EF}"/>
</file>

<file path=customXml/itemProps3.xml><?xml version="1.0" encoding="utf-8"?>
<ds:datastoreItem xmlns:ds="http://schemas.openxmlformats.org/officeDocument/2006/customXml" ds:itemID="{0CFAFA5F-256D-427C-AAB2-9B71951C941D}">
  <ds:schemaRefs>
    <ds:schemaRef ds:uri="http://schemas.microsoft.com/sharepoint/v3/contenttype/forms"/>
  </ds:schemaRefs>
</ds:datastoreItem>
</file>

<file path=customXml/itemProps4.xml><?xml version="1.0" encoding="utf-8"?>
<ds:datastoreItem xmlns:ds="http://schemas.openxmlformats.org/officeDocument/2006/customXml" ds:itemID="{C823EC74-44BC-47E8-B494-8244899900E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Hahn</dc:creator>
  <cp:keywords/>
  <dc:description/>
  <cp:lastModifiedBy>Juliana</cp:lastModifiedBy>
  <cp:revision>9</cp:revision>
  <dcterms:created xsi:type="dcterms:W3CDTF">2021-05-26T16:16:00Z</dcterms:created>
  <dcterms:modified xsi:type="dcterms:W3CDTF">2021-06-01T10: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25EFA3B83F845BC61A2E86416F76A</vt:lpwstr>
  </property>
</Properties>
</file>